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E6A88" w14:textId="77777777" w:rsidR="00D46D8B" w:rsidRPr="0059390C" w:rsidRDefault="00D46D8B" w:rsidP="00D46D8B">
      <w:pPr>
        <w:pStyle w:val="BodyText2"/>
        <w:spacing w:line="240" w:lineRule="auto"/>
        <w:rPr>
          <w:rFonts w:ascii="Arial" w:hAnsi="Arial" w:cs="Arial"/>
          <w:b/>
          <w:bCs/>
          <w:sz w:val="32"/>
          <w:szCs w:val="32"/>
          <w:lang w:val="hu-HU"/>
        </w:rPr>
      </w:pPr>
    </w:p>
    <w:p w14:paraId="5D898A5E" w14:textId="77777777" w:rsidR="00D46D8B" w:rsidRPr="0059390C" w:rsidRDefault="00D46D8B" w:rsidP="00D46D8B">
      <w:pPr>
        <w:ind w:right="-240"/>
        <w:rPr>
          <w:rFonts w:ascii="Arial" w:hAnsi="Arial" w:cs="Arial"/>
          <w:b/>
          <w:bCs/>
          <w:sz w:val="32"/>
          <w:szCs w:val="32"/>
          <w:lang w:val="hu-HU"/>
        </w:rPr>
      </w:pPr>
      <w:r w:rsidRPr="0059390C">
        <w:rPr>
          <w:rFonts w:ascii="Arial" w:hAnsi="Arial" w:cs="Arial"/>
          <w:b/>
          <w:bCs/>
          <w:sz w:val="32"/>
          <w:szCs w:val="32"/>
          <w:lang w:val="hu-HU"/>
        </w:rPr>
        <w:t>Exkluzív dizájn és fejlett vezetéssegítő rendszerek alapáron: megérkezett az új Ford Kuga Graphite Tech</w:t>
      </w:r>
    </w:p>
    <w:p w14:paraId="008E2360" w14:textId="77777777" w:rsidR="00D46D8B" w:rsidRPr="0059390C" w:rsidRDefault="00D46D8B" w:rsidP="00D46D8B">
      <w:pPr>
        <w:pStyle w:val="BodyText2"/>
        <w:spacing w:line="240" w:lineRule="auto"/>
        <w:rPr>
          <w:rFonts w:ascii="Arial" w:hAnsi="Arial" w:cs="Arial"/>
          <w:b/>
          <w:bCs/>
          <w:sz w:val="32"/>
          <w:szCs w:val="32"/>
          <w:lang w:val="hu-HU"/>
        </w:rPr>
      </w:pPr>
    </w:p>
    <w:p w14:paraId="67EFCA94" w14:textId="77777777" w:rsidR="00D46D8B" w:rsidRPr="0059390C" w:rsidRDefault="00D46D8B" w:rsidP="00D46D8B">
      <w:pPr>
        <w:numPr>
          <w:ilvl w:val="0"/>
          <w:numId w:val="2"/>
        </w:numPr>
        <w:ind w:right="720"/>
        <w:rPr>
          <w:rFonts w:ascii="Arial" w:hAnsi="Arial" w:cs="Arial"/>
          <w:sz w:val="22"/>
          <w:szCs w:val="22"/>
          <w:lang w:val="hu-HU"/>
        </w:rPr>
      </w:pPr>
      <w:r w:rsidRPr="0059390C">
        <w:rPr>
          <w:rFonts w:ascii="Arial" w:hAnsi="Arial" w:cs="Arial"/>
          <w:sz w:val="22"/>
          <w:szCs w:val="22"/>
          <w:lang w:val="hu-HU"/>
        </w:rPr>
        <w:t>A Ford bemutatja az új Kuga Graphite Tech Edition modellt, amely az egyedülálló vizuális megoldások mellett a legmodernebb vezetéssegítő technológiákat kínálja</w:t>
      </w:r>
    </w:p>
    <w:p w14:paraId="753B6C27" w14:textId="77777777" w:rsidR="00D46D8B" w:rsidRPr="0059390C" w:rsidRDefault="00D46D8B" w:rsidP="00D46D8B">
      <w:pPr>
        <w:ind w:right="720"/>
        <w:rPr>
          <w:rFonts w:ascii="Arial" w:hAnsi="Arial" w:cs="Arial"/>
          <w:b/>
          <w:sz w:val="22"/>
          <w:szCs w:val="22"/>
          <w:lang w:val="hu-HU"/>
        </w:rPr>
      </w:pPr>
    </w:p>
    <w:p w14:paraId="03B0F80D" w14:textId="77777777" w:rsidR="00D46D8B" w:rsidRPr="0059390C" w:rsidRDefault="00D46D8B" w:rsidP="00D46D8B">
      <w:pPr>
        <w:numPr>
          <w:ilvl w:val="0"/>
          <w:numId w:val="2"/>
        </w:numPr>
        <w:ind w:right="720"/>
        <w:rPr>
          <w:rFonts w:ascii="Arial" w:hAnsi="Arial" w:cs="Arial"/>
          <w:sz w:val="22"/>
          <w:szCs w:val="22"/>
          <w:lang w:val="hu-HU"/>
        </w:rPr>
      </w:pPr>
      <w:bookmarkStart w:id="0" w:name="city"/>
      <w:bookmarkEnd w:id="0"/>
      <w:r w:rsidRPr="0059390C">
        <w:rPr>
          <w:rFonts w:ascii="Arial" w:hAnsi="Arial" w:cs="Arial"/>
          <w:sz w:val="22"/>
          <w:szCs w:val="22"/>
          <w:lang w:val="hu-HU"/>
        </w:rPr>
        <w:t>Az exkluzív Grey Matter karosszériaszínhez jól illik az új, 19 colos könnyűfém keréktárcsák csillogó fekete fényezése – és mindez még az ütős Black Package opcióval is kiegészíthető</w:t>
      </w:r>
    </w:p>
    <w:p w14:paraId="3728C325" w14:textId="77777777" w:rsidR="00D46D8B" w:rsidRPr="0059390C" w:rsidRDefault="00D46D8B" w:rsidP="00D46D8B">
      <w:pPr>
        <w:ind w:right="720"/>
        <w:rPr>
          <w:rFonts w:ascii="Arial" w:hAnsi="Arial" w:cs="Arial"/>
          <w:sz w:val="22"/>
          <w:szCs w:val="22"/>
          <w:lang w:val="hu-HU"/>
        </w:rPr>
      </w:pPr>
    </w:p>
    <w:p w14:paraId="31D333AA" w14:textId="77777777" w:rsidR="00D46D8B" w:rsidRPr="0059390C" w:rsidRDefault="00D46D8B" w:rsidP="00D46D8B">
      <w:pPr>
        <w:numPr>
          <w:ilvl w:val="0"/>
          <w:numId w:val="2"/>
        </w:numPr>
        <w:ind w:right="720"/>
        <w:rPr>
          <w:rFonts w:ascii="Arial" w:hAnsi="Arial" w:cs="Arial"/>
          <w:sz w:val="22"/>
          <w:szCs w:val="22"/>
          <w:lang w:val="hu-HU"/>
        </w:rPr>
      </w:pPr>
      <w:r w:rsidRPr="0059390C">
        <w:rPr>
          <w:rFonts w:ascii="Arial" w:hAnsi="Arial" w:cs="Arial"/>
          <w:sz w:val="22"/>
          <w:szCs w:val="22"/>
          <w:lang w:val="hu-HU"/>
        </w:rPr>
        <w:t>Az átfogó technológiai felszereltségben többek közt az Adaptív Sebességtartó Automatika, a Holttérfigyelő, a head-up kijelző, a LED fényszóró és az Aktív Parkolóasszisztens is megtalálható</w:t>
      </w:r>
    </w:p>
    <w:p w14:paraId="02C36FDB" w14:textId="77777777" w:rsidR="009D067E" w:rsidRDefault="009D067E" w:rsidP="002E5D32">
      <w:pPr>
        <w:spacing w:line="360" w:lineRule="auto"/>
        <w:ind w:right="-240"/>
        <w:jc w:val="both"/>
        <w:rPr>
          <w:b/>
          <w:bCs/>
          <w:sz w:val="22"/>
          <w:szCs w:val="22"/>
        </w:rPr>
      </w:pPr>
    </w:p>
    <w:p w14:paraId="41178154" w14:textId="77777777" w:rsidR="00D46D8B" w:rsidRDefault="00D46D8B" w:rsidP="002E5D32">
      <w:pPr>
        <w:spacing w:line="360" w:lineRule="auto"/>
        <w:ind w:right="-240"/>
        <w:jc w:val="both"/>
        <w:rPr>
          <w:b/>
          <w:bCs/>
          <w:sz w:val="22"/>
          <w:szCs w:val="22"/>
        </w:rPr>
      </w:pPr>
    </w:p>
    <w:p w14:paraId="14CAD6EC" w14:textId="6921CFFC" w:rsidR="00D46D8B" w:rsidRPr="00D46D8B" w:rsidRDefault="002E5D32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3B7088">
        <w:rPr>
          <w:rFonts w:ascii="Arial" w:hAnsi="Arial" w:cs="Arial"/>
          <w:b/>
          <w:bCs/>
          <w:sz w:val="22"/>
          <w:szCs w:val="22"/>
        </w:rPr>
        <w:t xml:space="preserve">BUDAPEST, </w:t>
      </w:r>
      <w:proofErr w:type="spellStart"/>
      <w:r w:rsidR="008F55FB" w:rsidRPr="003B7088">
        <w:rPr>
          <w:rFonts w:ascii="Arial" w:hAnsi="Arial" w:cs="Arial"/>
          <w:b/>
          <w:bCs/>
          <w:sz w:val="22"/>
          <w:szCs w:val="22"/>
        </w:rPr>
        <w:t>Magyarország</w:t>
      </w:r>
      <w:proofErr w:type="spellEnd"/>
      <w:r w:rsidR="008F55FB" w:rsidRPr="003B7088">
        <w:rPr>
          <w:rFonts w:ascii="Arial" w:hAnsi="Arial" w:cs="Arial"/>
          <w:b/>
          <w:bCs/>
          <w:sz w:val="22"/>
          <w:szCs w:val="22"/>
        </w:rPr>
        <w:t xml:space="preserve">, 2023. </w:t>
      </w:r>
      <w:proofErr w:type="spellStart"/>
      <w:r w:rsidR="00B26283" w:rsidRPr="003B7088">
        <w:rPr>
          <w:rFonts w:ascii="Arial" w:hAnsi="Arial" w:cs="Arial"/>
          <w:b/>
          <w:bCs/>
          <w:sz w:val="22"/>
          <w:szCs w:val="22"/>
        </w:rPr>
        <w:t>április</w:t>
      </w:r>
      <w:proofErr w:type="spellEnd"/>
      <w:r w:rsidR="00B26283" w:rsidRPr="003B7088">
        <w:rPr>
          <w:rFonts w:ascii="Arial" w:hAnsi="Arial" w:cs="Arial"/>
          <w:b/>
          <w:bCs/>
          <w:sz w:val="22"/>
          <w:szCs w:val="22"/>
        </w:rPr>
        <w:t xml:space="preserve"> </w:t>
      </w:r>
      <w:r w:rsidR="003B7088" w:rsidRPr="003B7088">
        <w:rPr>
          <w:rFonts w:ascii="Arial" w:hAnsi="Arial" w:cs="Arial"/>
          <w:b/>
          <w:bCs/>
          <w:sz w:val="22"/>
          <w:szCs w:val="22"/>
        </w:rPr>
        <w:t>25</w:t>
      </w:r>
      <w:r w:rsidR="008F55FB" w:rsidRPr="003B7088">
        <w:rPr>
          <w:rFonts w:ascii="Arial" w:hAnsi="Arial" w:cs="Arial"/>
          <w:b/>
          <w:bCs/>
          <w:sz w:val="22"/>
          <w:szCs w:val="22"/>
        </w:rPr>
        <w:t>.</w:t>
      </w:r>
      <w:r w:rsidRPr="003B7088">
        <w:rPr>
          <w:rFonts w:ascii="Arial" w:hAnsi="Arial" w:cs="Arial"/>
          <w:b/>
          <w:bCs/>
          <w:sz w:val="22"/>
          <w:szCs w:val="22"/>
        </w:rPr>
        <w:t xml:space="preserve"> </w:t>
      </w:r>
      <w:r w:rsidRPr="003B7088">
        <w:rPr>
          <w:sz w:val="22"/>
          <w:szCs w:val="22"/>
        </w:rPr>
        <w:t>–</w:t>
      </w:r>
      <w:r w:rsidR="001B27A4" w:rsidRPr="003B7088">
        <w:rPr>
          <w:sz w:val="22"/>
          <w:szCs w:val="22"/>
        </w:rPr>
        <w:t xml:space="preserve"> </w:t>
      </w:r>
      <w:r w:rsidR="00D46D8B" w:rsidRPr="003B7088">
        <w:rPr>
          <w:rFonts w:ascii="Arial" w:eastAsiaTheme="minorHAnsi" w:hAnsi="Arial" w:cs="Arial"/>
          <w:color w:val="000000"/>
          <w:sz w:val="22"/>
          <w:szCs w:val="22"/>
          <w:lang w:val="hu-HU"/>
        </w:rPr>
        <w:t>A</w:t>
      </w:r>
      <w:r w:rsidR="00D46D8B"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Ford ma bemutatta a karcsú és tágas Kuga SUV új, stílusos, gazdag felszereltségű változatát.</w:t>
      </w:r>
    </w:p>
    <w:p w14:paraId="44A3D667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C650FDF" w14:textId="3F4B8B78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>A Kuga Graphite Tech Edition modellen jelenik meg először a Ford látványos Grey Matter külső fényezése, és a vásárlók alapáron számíthatnak a legmodernebb vezetéssegítő rendszerekre, amelyekkel autójuk kényelmesen, kézhasználat nélkül áll be a szűk nagyvárosi parkolóhelyekre, vagy automatikusan tartja a sebességet az autópályán.</w:t>
      </w:r>
    </w:p>
    <w:p w14:paraId="2C1ED1C7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5628B1F" w14:textId="283A07A0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>Az új modellvariáns a Kuga valamennyi hajtásláncához megrendelhető, így a Plug-In Hybridhez</w:t>
      </w:r>
      <w:r w:rsidR="003B7088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, mely modell </w:t>
      </w: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>Európa legkelendőbb PHEV-je</w:t>
      </w:r>
      <w:r w:rsidR="003B7088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volt</w:t>
      </w: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 2021-ben és 2022-ben, a Kuga Hybridhez, valamint az EcoBlue dízelmotoros és EcoBoost benzinmotoros változatokhoz is.</w:t>
      </w:r>
    </w:p>
    <w:p w14:paraId="207FF736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83B8903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>A Ford spanyolországi Valencia üzemében gyártott Kuga Graphite Tech Edition mától egész Európában megrendelhető; az első vásárlók júniusban kapják meg autójukat.</w:t>
      </w:r>
    </w:p>
    <w:p w14:paraId="4F043359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6F32AF73" w14:textId="1D3CFBDB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“Számtalan oka van annak, hogy a Kuga miért ennyire fontos és sikeres tagja a kínálatunknak; például mert széles hajtáslánc-kínálatában még a kontinens legnépszerűbb plug-in hibrid </w:t>
      </w: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lastRenderedPageBreak/>
        <w:t xml:space="preserve">technológiája is szerepel, vagy mert lenyűgözően sportos stílusú, esetleg mert a legmodernebb vezetési élményt nyújtja,” vélekedett </w:t>
      </w:r>
      <w:r w:rsidR="003B7088">
        <w:rPr>
          <w:rFonts w:ascii="Arial" w:eastAsiaTheme="minorHAnsi" w:hAnsi="Arial" w:cs="Arial"/>
          <w:color w:val="000000"/>
          <w:sz w:val="22"/>
          <w:szCs w:val="22"/>
          <w:lang w:val="hu-HU"/>
        </w:rPr>
        <w:t>Kővágó-Laky Andrea</w:t>
      </w: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 xml:space="preserve">, a Ford </w:t>
      </w:r>
      <w:r w:rsidR="003B7088">
        <w:rPr>
          <w:rFonts w:ascii="Arial" w:eastAsiaTheme="minorHAnsi" w:hAnsi="Arial" w:cs="Arial"/>
          <w:color w:val="000000"/>
          <w:sz w:val="22"/>
          <w:szCs w:val="22"/>
          <w:lang w:val="hu-HU"/>
        </w:rPr>
        <w:t>Magyarország ügyvezető igazgatója</w:t>
      </w: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>. “Mostantól pedig még vonzóbb lehetőséget jelent az SUV-vásárlók számára, hiszen minden eddiginél jobban néz ki, ráadásul alapáron járnak hozzá a legnépszerűbb vezetéssegítő technológiák.”</w:t>
      </w:r>
    </w:p>
    <w:p w14:paraId="0681D1FB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3D613FC2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D46D8B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A szürke fényezés diadalmenete</w:t>
      </w:r>
    </w:p>
    <w:p w14:paraId="56D7CA72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2F7E5081" w14:textId="4796C651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>Az európai autóvásárlók körében kifejezetten népszerű a szürke szín: 2022-ben 27 százalékuk rendelte meg új autóját ebben az árnyalatban. A Kuga-kínálatban kizárólag a Kuga Graphite Tech Edition kivitelhez kérhető Grey Matter fényezés hatásos kontrasztot alkot a modell exkluzív, sokküllős, 19 colos könnyűfém keréktárcsájának csillogó fekete festésével.</w:t>
      </w:r>
    </w:p>
    <w:p w14:paraId="1BE33D95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>Az új változathoz alapáron jár az ST-Line Stílus Csomag, ami nagyméretű hátsó légterelővel, vörösre fényezett féknyergekkel, alumínium pedálsorral és küszöbdíszlécekkel teremt sportos összképet. A vásárlók emellett kérhetik a Black Package opciót is, ami feketére fényezett tetőt, tükörburkolatokat, első légbeömlőt és hátsó légterelőt tartalmaz, valamint 20 colos (szintén fekete) könnyűfém keréktárcsákat.</w:t>
      </w:r>
    </w:p>
    <w:p w14:paraId="77BE3300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6B777D7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</w:pPr>
      <w:r w:rsidRPr="00D46D8B">
        <w:rPr>
          <w:rFonts w:ascii="Arial" w:eastAsiaTheme="minorHAnsi" w:hAnsi="Arial" w:cs="Arial"/>
          <w:b/>
          <w:color w:val="000000"/>
          <w:sz w:val="22"/>
          <w:szCs w:val="22"/>
          <w:lang w:val="hu-HU"/>
        </w:rPr>
        <w:t>Alapáras vezetéssegítő rendszerek</w:t>
      </w:r>
    </w:p>
    <w:p w14:paraId="577D6239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002E0CDD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>2022-ben az új Kuga modellek vevőinek 50 százaléka rendelte meg a Vezetéssegítő Csomagot – vagyis 40 százalékkal többen, mint 2021-ben. Ennek technológiáit arra tervezték, hogy tehermentesítsék a vezetőt; többek közt azzal, hogy az autópályán tartják a beállított sebességet és a forgalom tempóját, figyelmeztetnek a holttérben felbukkanó járművekre, automatikusan figyelembe veszik az aktuális sebességkorlátozásokat, vagy lehetővé teszik a kézhasználat nélküli parkolási manővereket.</w:t>
      </w:r>
    </w:p>
    <w:p w14:paraId="01B019D6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5BDBC5EA" w14:textId="6CED3953" w:rsidR="003B7088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D46D8B">
        <w:rPr>
          <w:rFonts w:ascii="Arial" w:eastAsiaTheme="minorHAnsi" w:hAnsi="Arial" w:cs="Arial"/>
          <w:color w:val="000000"/>
          <w:sz w:val="22"/>
          <w:szCs w:val="22"/>
          <w:lang w:val="hu-HU"/>
        </w:rPr>
        <w:t>Az új modellváltozatban alapáras a Technológia Csomag is, amely a szembejövők vakítását automatikusan mérséklő LED fényszórókkal jobb látási viszonyokat teremt, és a vezető látómezejébe, a szélvédőre vetíti ki a legfontosabb adatokat (sebesség, navigációs utasítások stb.), hogy az autósnak ritkábban kelljen elfordítania tekintetét a forgalomról.</w:t>
      </w:r>
    </w:p>
    <w:p w14:paraId="63BD0EF3" w14:textId="77777777" w:rsidR="003B7088" w:rsidRDefault="003B7088">
      <w:pPr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>
        <w:rPr>
          <w:rFonts w:ascii="Arial" w:eastAsiaTheme="minorHAnsi" w:hAnsi="Arial" w:cs="Arial"/>
          <w:color w:val="000000"/>
          <w:sz w:val="22"/>
          <w:szCs w:val="22"/>
          <w:lang w:val="hu-HU"/>
        </w:rPr>
        <w:br w:type="page"/>
      </w:r>
    </w:p>
    <w:p w14:paraId="19447971" w14:textId="77777777" w:rsidR="00D46D8B" w:rsidRP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974"/>
      </w:tblGrid>
      <w:tr w:rsidR="00D46D8B" w:rsidRPr="00D46D8B" w14:paraId="73613A54" w14:textId="77777777" w:rsidTr="00D46D8B">
        <w:tc>
          <w:tcPr>
            <w:tcW w:w="2376" w:type="dxa"/>
          </w:tcPr>
          <w:p w14:paraId="72F396A0" w14:textId="77777777" w:rsidR="00D46D8B" w:rsidRPr="00D46D8B" w:rsidRDefault="00D46D8B" w:rsidP="00D46D8B">
            <w:pPr>
              <w:pStyle w:val="BodyText2"/>
              <w:spacing w:line="240" w:lineRule="auto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D46D8B">
              <w:rPr>
                <w:rFonts w:ascii="Arial" w:eastAsia="Times New Roman" w:hAnsi="Arial" w:cs="Arial"/>
                <w:bCs/>
                <w:sz w:val="22"/>
                <w:szCs w:val="22"/>
              </w:rPr>
              <w:t>Kuga Vezetéssegítő Csomag</w:t>
            </w:r>
          </w:p>
        </w:tc>
        <w:tc>
          <w:tcPr>
            <w:tcW w:w="6974" w:type="dxa"/>
          </w:tcPr>
          <w:p w14:paraId="05E66945" w14:textId="77777777" w:rsidR="00D46D8B" w:rsidRPr="00D46D8B" w:rsidRDefault="00D46D8B" w:rsidP="00D46D8B">
            <w:pPr>
              <w:pStyle w:val="BodyText2"/>
              <w:spacing w:line="240" w:lineRule="auto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D46D8B">
              <w:rPr>
                <w:rFonts w:ascii="Arial" w:eastAsia="Times New Roman" w:hAnsi="Arial" w:cs="Arial"/>
                <w:bCs/>
                <w:sz w:val="22"/>
                <w:szCs w:val="22"/>
              </w:rPr>
              <w:t>Előre tekintő kamera; Közlekedési Tábla Felismeréssel kiegészített Adaptív Sebességtartó Automatika (Stop &amp; Go funkcióval az EcoBlue automatákhoz); Holttérfigyelő (BLIS); Intelligens Sebesség Asszisztens (ISA); a vezető fáradását figyelő rendszer; Aktív Parkolóasszisztens (az EcoBlue automatákhoz Aktív Parkolóasszisztens 2, ahol a jármű vezérli a gázadást, a fokozatválasztást és a fékezést); ajtó élvédők</w:t>
            </w:r>
          </w:p>
        </w:tc>
      </w:tr>
      <w:tr w:rsidR="00D46D8B" w:rsidRPr="00D46D8B" w14:paraId="12BB9E55" w14:textId="77777777" w:rsidTr="00D46D8B">
        <w:tc>
          <w:tcPr>
            <w:tcW w:w="2376" w:type="dxa"/>
          </w:tcPr>
          <w:p w14:paraId="7407A68B" w14:textId="77777777" w:rsidR="00D46D8B" w:rsidRPr="00D46D8B" w:rsidRDefault="00D46D8B" w:rsidP="00D46D8B">
            <w:pPr>
              <w:pStyle w:val="BodyText2"/>
              <w:spacing w:line="240" w:lineRule="auto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D46D8B">
              <w:rPr>
                <w:rFonts w:ascii="Arial" w:eastAsia="Times New Roman" w:hAnsi="Arial" w:cs="Arial"/>
                <w:bCs/>
                <w:sz w:val="22"/>
                <w:szCs w:val="22"/>
              </w:rPr>
              <w:t>Kuga Technológia Csomag</w:t>
            </w:r>
          </w:p>
        </w:tc>
        <w:tc>
          <w:tcPr>
            <w:tcW w:w="6974" w:type="dxa"/>
          </w:tcPr>
          <w:p w14:paraId="648D106A" w14:textId="77777777" w:rsidR="00D46D8B" w:rsidRPr="00D46D8B" w:rsidRDefault="00D46D8B" w:rsidP="00D46D8B">
            <w:pPr>
              <w:pStyle w:val="BodyText2"/>
              <w:spacing w:line="240" w:lineRule="auto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D46D8B">
              <w:rPr>
                <w:rFonts w:ascii="Arial" w:eastAsia="Times New Roman" w:hAnsi="Arial" w:cs="Arial"/>
                <w:bCs/>
                <w:sz w:val="22"/>
                <w:szCs w:val="22"/>
              </w:rPr>
              <w:t>Full LED négy vetítőlencsés fényszórók Vakításmentes Távfénnyel; head-up kijelző</w:t>
            </w:r>
          </w:p>
        </w:tc>
      </w:tr>
    </w:tbl>
    <w:p w14:paraId="42B5E4F7" w14:textId="77777777" w:rsidR="00D46D8B" w:rsidRDefault="00D46D8B" w:rsidP="00D46D8B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7EE94A3" w14:textId="3BD3006C" w:rsidR="008D26E8" w:rsidRPr="008F55FB" w:rsidRDefault="008D26E8" w:rsidP="008F55FB">
      <w:pPr>
        <w:spacing w:line="360" w:lineRule="auto"/>
        <w:ind w:right="-240"/>
        <w:jc w:val="center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8F55FB">
        <w:rPr>
          <w:rFonts w:ascii="Arial" w:eastAsiaTheme="minorHAnsi" w:hAnsi="Arial" w:cs="Arial"/>
          <w:color w:val="000000"/>
          <w:sz w:val="22"/>
          <w:szCs w:val="22"/>
          <w:lang w:val="hu-HU"/>
        </w:rPr>
        <w:t># # #</w:t>
      </w:r>
    </w:p>
    <w:p w14:paraId="06979B25" w14:textId="77777777" w:rsidR="001B27A4" w:rsidRDefault="001B27A4" w:rsidP="001B27A4">
      <w:pPr>
        <w:pStyle w:val="ListParagraph"/>
        <w:ind w:left="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  <w:lang w:val="hu-HU"/>
        </w:rPr>
      </w:pPr>
    </w:p>
    <w:p w14:paraId="21266008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  <w:r w:rsidRPr="00D46D8B">
        <w:rPr>
          <w:rFonts w:ascii="Arial" w:hAnsi="Arial" w:cs="Arial"/>
          <w:sz w:val="20"/>
          <w:szCs w:val="20"/>
          <w:vertAlign w:val="superscript"/>
          <w:lang w:val="hu-HU"/>
        </w:rPr>
        <w:t xml:space="preserve">1 </w:t>
      </w:r>
      <w:r w:rsidRPr="00D46D8B">
        <w:rPr>
          <w:rFonts w:ascii="Arial" w:hAnsi="Arial" w:cs="Arial"/>
          <w:sz w:val="20"/>
          <w:szCs w:val="20"/>
          <w:lang w:val="hu-HU"/>
        </w:rPr>
        <w:t>A Ford Kuga (kivéve a PHEV) homologizált CO</w:t>
      </w:r>
      <w:r w:rsidRPr="00D46D8B">
        <w:rPr>
          <w:rFonts w:ascii="Arial" w:hAnsi="Arial" w:cs="Arial"/>
          <w:sz w:val="20"/>
          <w:szCs w:val="20"/>
          <w:vertAlign w:val="subscript"/>
          <w:lang w:val="hu-HU"/>
        </w:rPr>
        <w:t>2</w:t>
      </w:r>
      <w:r w:rsidRPr="00D46D8B">
        <w:rPr>
          <w:rFonts w:ascii="Arial" w:hAnsi="Arial" w:cs="Arial"/>
          <w:sz w:val="20"/>
          <w:szCs w:val="20"/>
          <w:lang w:val="hu-HU"/>
        </w:rPr>
        <w:t xml:space="preserve">-kibocsátása 124-170 g/km (WLTP), homologizált üzemanyag-fogyasztása pedig 5,4-7,2 l/100 km (WLTP). </w:t>
      </w:r>
    </w:p>
    <w:p w14:paraId="583ED883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vertAlign w:val="superscript"/>
          <w:lang w:val="hu-HU"/>
        </w:rPr>
      </w:pPr>
    </w:p>
    <w:p w14:paraId="7E050FF9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  <w:r w:rsidRPr="00D46D8B">
        <w:rPr>
          <w:rFonts w:ascii="Arial" w:hAnsi="Arial" w:cs="Arial"/>
          <w:sz w:val="20"/>
          <w:szCs w:val="20"/>
          <w:lang w:val="hu-HU"/>
        </w:rPr>
        <w:t>A Ford Kuga Plug-In Hybrid homologizált CO</w:t>
      </w:r>
      <w:r w:rsidRPr="00D46D8B">
        <w:rPr>
          <w:rFonts w:ascii="Arial" w:hAnsi="Arial" w:cs="Arial"/>
          <w:sz w:val="20"/>
          <w:szCs w:val="20"/>
          <w:vertAlign w:val="subscript"/>
          <w:lang w:val="hu-HU"/>
        </w:rPr>
        <w:t>2</w:t>
      </w:r>
      <w:r w:rsidRPr="00D46D8B">
        <w:rPr>
          <w:rFonts w:ascii="Arial" w:hAnsi="Arial" w:cs="Arial"/>
          <w:sz w:val="20"/>
          <w:szCs w:val="20"/>
          <w:lang w:val="hu-HU"/>
        </w:rPr>
        <w:t>-kibocsátása 21-30 g/km (WLTP), homologizált üzemanyag-fogyasztása pedig 0,9-1,3 l/100 km (WLTP).</w:t>
      </w:r>
    </w:p>
    <w:p w14:paraId="2342C35D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</w:p>
    <w:p w14:paraId="534D7CA8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  <w:r w:rsidRPr="00D46D8B">
        <w:rPr>
          <w:rFonts w:ascii="Arial" w:hAnsi="Arial" w:cs="Arial"/>
          <w:sz w:val="20"/>
          <w:szCs w:val="20"/>
          <w:lang w:val="hu-HU"/>
        </w:rPr>
        <w:t>A CO</w:t>
      </w:r>
      <w:r w:rsidRPr="00D46D8B">
        <w:rPr>
          <w:rFonts w:ascii="Arial" w:hAnsi="Arial" w:cs="Arial"/>
          <w:sz w:val="20"/>
          <w:szCs w:val="20"/>
          <w:vertAlign w:val="subscript"/>
          <w:lang w:val="hu-HU"/>
        </w:rPr>
        <w:t>2</w:t>
      </w:r>
      <w:r w:rsidRPr="00D46D8B">
        <w:rPr>
          <w:rFonts w:ascii="Arial" w:hAnsi="Arial" w:cs="Arial"/>
          <w:sz w:val="20"/>
          <w:szCs w:val="20"/>
          <w:lang w:val="hu-HU"/>
        </w:rPr>
        <w:t>-kibocsátás és az üzemanyag-fogyasztás határértékei az egyes piacokon forgalmazott modellvariánsoktól függően eltérők lehetnek.</w:t>
      </w:r>
    </w:p>
    <w:p w14:paraId="5EB429DF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</w:p>
    <w:p w14:paraId="40B73EFB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  <w:r w:rsidRPr="00D46D8B">
        <w:rPr>
          <w:rFonts w:ascii="Arial" w:hAnsi="Arial" w:cs="Arial"/>
          <w:color w:val="000000" w:themeColor="text1"/>
          <w:sz w:val="20"/>
          <w:szCs w:val="20"/>
          <w:lang w:val="hu-HU" w:eastAsia="en-GB"/>
        </w:rPr>
        <w:t>Az üzemanyag/energiafogyasztási, CO</w:t>
      </w:r>
      <w:r w:rsidRPr="00D46D8B">
        <w:rPr>
          <w:rFonts w:ascii="Trebuchet MS" w:hAnsi="Trebuchet MS" w:cs="Arial"/>
          <w:color w:val="000000" w:themeColor="text1"/>
          <w:sz w:val="20"/>
          <w:szCs w:val="20"/>
          <w:lang w:val="hu-HU" w:eastAsia="en-GB"/>
        </w:rPr>
        <w:t>₂</w:t>
      </w:r>
      <w:r w:rsidRPr="00D46D8B">
        <w:rPr>
          <w:rFonts w:ascii="Arial" w:hAnsi="Arial" w:cs="Arial"/>
          <w:color w:val="000000" w:themeColor="text1"/>
          <w:sz w:val="20"/>
          <w:szCs w:val="20"/>
          <w:lang w:val="hu-HU" w:eastAsia="en-GB"/>
        </w:rPr>
        <w:t>-kibocsátási és az elektromos üzemmódban megtehető hatótávolság WLTP mérés szerinti adatait az Európai Unió 715/2007/EC számú szabványa által előírt technikai kívánalmak és műszaki adatok alapján, illetve a legfrissebb 2017/1151 EU direktíva alapján regisztrálták. Az alkalmazott, szabványos tesztelési eljárások lehetővé teszik a különböző járműfajták és gyártmányok összehasonlítását</w:t>
      </w:r>
      <w:r w:rsidRPr="00D46D8B">
        <w:rPr>
          <w:rFonts w:ascii="Arial" w:hAnsi="Arial" w:cs="Arial"/>
          <w:sz w:val="20"/>
          <w:szCs w:val="20"/>
          <w:lang w:val="hu-HU"/>
        </w:rPr>
        <w:t>.</w:t>
      </w:r>
    </w:p>
    <w:p w14:paraId="50F7FD66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</w:p>
    <w:p w14:paraId="54C10034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  <w:r w:rsidRPr="00D46D8B">
        <w:rPr>
          <w:rFonts w:ascii="Arial" w:hAnsi="Arial" w:cs="Arial"/>
          <w:sz w:val="20"/>
          <w:szCs w:val="20"/>
          <w:vertAlign w:val="superscript"/>
          <w:lang w:val="hu-HU"/>
        </w:rPr>
        <w:t>2</w:t>
      </w:r>
      <w:r w:rsidRPr="00D46D8B">
        <w:rPr>
          <w:rFonts w:ascii="Arial" w:hAnsi="Arial" w:cs="Arial"/>
          <w:sz w:val="20"/>
          <w:szCs w:val="20"/>
          <w:lang w:val="hu-HU"/>
        </w:rPr>
        <w:t xml:space="preserve"> A vezetéssegítő technológiák kiegészítő feladatot látnak el, és nem helyettesítik a vezető figyelmét, döntését és irányítását, és a biztonságos autózást. Részletek a Felhasználói Kézikönyvben.</w:t>
      </w:r>
    </w:p>
    <w:p w14:paraId="0B31B60B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</w:p>
    <w:p w14:paraId="0D216DBC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  <w:r w:rsidRPr="00D46D8B">
        <w:rPr>
          <w:rFonts w:ascii="Arial" w:hAnsi="Arial" w:cs="Arial"/>
          <w:sz w:val="20"/>
          <w:szCs w:val="20"/>
          <w:vertAlign w:val="superscript"/>
          <w:lang w:val="hu-HU"/>
        </w:rPr>
        <w:t>3</w:t>
      </w:r>
      <w:r w:rsidRPr="00D46D8B">
        <w:rPr>
          <w:rFonts w:ascii="Arial" w:hAnsi="Arial" w:cs="Arial"/>
          <w:sz w:val="20"/>
          <w:szCs w:val="20"/>
          <w:lang w:val="hu-HU"/>
        </w:rPr>
        <w:t xml:space="preserve"> A JATO Dynamics és az IHS Markit adatai alapján.</w:t>
      </w:r>
    </w:p>
    <w:p w14:paraId="567B7F71" w14:textId="77777777" w:rsidR="00D46D8B" w:rsidRPr="00D46D8B" w:rsidRDefault="00D46D8B" w:rsidP="00D46D8B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</w:p>
    <w:p w14:paraId="07175BFB" w14:textId="5AD4EA17" w:rsidR="00C33A82" w:rsidRPr="00D46D8B" w:rsidRDefault="00D46D8B" w:rsidP="00D46D8B">
      <w:pPr>
        <w:tabs>
          <w:tab w:val="left" w:pos="7496"/>
        </w:tabs>
        <w:rPr>
          <w:rFonts w:ascii="Arial" w:hAnsi="Arial" w:cs="Arial"/>
          <w:szCs w:val="20"/>
          <w:lang w:val="hu-HU" w:eastAsia="en-GB"/>
        </w:rPr>
      </w:pPr>
      <w:r w:rsidRPr="00D46D8B">
        <w:rPr>
          <w:rFonts w:ascii="Arial" w:hAnsi="Arial" w:cs="Arial"/>
          <w:szCs w:val="20"/>
          <w:vertAlign w:val="superscript"/>
          <w:lang w:val="hu-HU"/>
        </w:rPr>
        <w:t>4</w:t>
      </w:r>
      <w:r w:rsidRPr="00D46D8B">
        <w:rPr>
          <w:rFonts w:ascii="Arial" w:hAnsi="Arial" w:cs="Arial"/>
          <w:szCs w:val="20"/>
          <w:lang w:val="hu-HU"/>
        </w:rPr>
        <w:t xml:space="preserve"> </w:t>
      </w:r>
      <w:hyperlink r:id="rId12" w:history="1">
        <w:r w:rsidRPr="00D46D8B">
          <w:rPr>
            <w:rStyle w:val="Hyperlink"/>
            <w:rFonts w:ascii="Arial" w:hAnsi="Arial" w:cs="Arial"/>
            <w:szCs w:val="20"/>
            <w:lang w:val="hu-HU"/>
          </w:rPr>
          <w:t>https://www.axalta.com/content/dam/New%20Axalta%20Corporate%20Website/Images/Color/axalta-2022-global-automotive-color-popularity-report.pdf</w:t>
        </w:r>
      </w:hyperlink>
    </w:p>
    <w:p w14:paraId="168ED31E" w14:textId="77777777" w:rsidR="00B26283" w:rsidRPr="00D46D8B" w:rsidRDefault="00B26283" w:rsidP="00B26283">
      <w:pPr>
        <w:pStyle w:val="ListParagraph"/>
        <w:ind w:left="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  <w:lang w:val="hu-HU"/>
        </w:rPr>
      </w:pPr>
    </w:p>
    <w:p w14:paraId="73B7294E" w14:textId="77777777" w:rsidR="00B26283" w:rsidRPr="001B27A4" w:rsidRDefault="00B26283" w:rsidP="001B27A4">
      <w:pPr>
        <w:pStyle w:val="ListParagraph"/>
        <w:ind w:left="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  <w:lang w:val="hu-HU"/>
        </w:rPr>
      </w:pPr>
    </w:p>
    <w:p w14:paraId="1A91BC3B" w14:textId="77777777" w:rsidR="00407397" w:rsidRPr="00F93E55" w:rsidRDefault="00407397" w:rsidP="00407397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F93E55">
        <w:rPr>
          <w:rFonts w:ascii="Arial" w:hAnsi="Arial" w:cs="Arial"/>
          <w:b/>
          <w:bCs/>
          <w:i/>
          <w:iCs/>
          <w:szCs w:val="20"/>
          <w:lang w:val="hu-HU"/>
        </w:rPr>
        <w:t>A Ford Motor Company</w:t>
      </w:r>
    </w:p>
    <w:p w14:paraId="63EEDD80" w14:textId="77777777" w:rsidR="00407397" w:rsidRPr="00F93E55" w:rsidRDefault="00407397" w:rsidP="00407397">
      <w:pPr>
        <w:rPr>
          <w:rFonts w:ascii="Arial" w:hAnsi="Arial" w:cs="Arial"/>
          <w:i/>
          <w:iCs/>
          <w:szCs w:val="20"/>
          <w:lang w:val="hu-HU"/>
        </w:rPr>
      </w:pPr>
      <w:r w:rsidRPr="00F93E55">
        <w:rPr>
          <w:rFonts w:ascii="Arial" w:hAnsi="Arial" w:cs="Arial"/>
          <w:i/>
          <w:szCs w:val="20"/>
          <w:lang w:val="hu-HU" w:bidi="th-TH"/>
        </w:rPr>
        <w:t xml:space="preserve">A Ford Motor Company </w:t>
      </w:r>
      <w:r w:rsidRPr="00F93E55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F93E55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Dearborn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pickupokat, városi terepjárókat (SUV), haszonjárműveket és személyautókat, illetve Lincoln márkájú luxusautókat fejleszt és gyárt, valamint hálózatba kapcsolt szolgáltatásokat biztosít. A vállalat mindezt három, vásárlóközpontú üzletágon keresztül biztosítja: az egyik az ikonikus belsőégésű motoros és hibrid hajtású járműveket tervező Ford Blue, a másik a forradalmian újszerű, és szoftveres megoldásaikkal fejlett digitális élményeket biztosító EV-ket tervező Ford Model e, a harmadik pedig a Ford Pro, amely segít a céges vásárlóknak, hogy az igényeikre szabott járművek és szolgáltatások segítségével átfomálják és fellendítsék vállalkozásukat. Mindemellett a Ford mobilitási megoldásokat </w:t>
      </w:r>
      <w:r w:rsidRPr="00F93E55">
        <w:rPr>
          <w:rFonts w:ascii="Arial" w:hAnsi="Arial" w:cs="Arial"/>
          <w:i/>
          <w:szCs w:val="20"/>
          <w:lang w:val="hu-HU" w:bidi="th-TH"/>
        </w:rPr>
        <w:lastRenderedPageBreak/>
        <w:t xml:space="preserve">kínál a Ford Next révén, illetve pénzügyi szolgáltatásokat is nyújt a Ford Motor Credit Company révén. A Ford mintegy 173.000 embert foglalkoztat világszerte. Amennyiben több információra van szüksége a Fordról, termékeiről vagy a Ford Credit vállalatról, kérjük, keresse fel a </w:t>
      </w:r>
      <w:hyperlink r:id="rId13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4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5DB46EEF" w14:textId="77777777" w:rsidR="00407397" w:rsidRPr="00F93E55" w:rsidRDefault="00407397" w:rsidP="00407397">
      <w:pPr>
        <w:rPr>
          <w:rFonts w:ascii="Arial" w:hAnsi="Arial" w:cs="Arial"/>
          <w:i/>
          <w:iCs/>
          <w:lang w:val="hu-HU"/>
        </w:rPr>
      </w:pPr>
    </w:p>
    <w:p w14:paraId="6E10B531" w14:textId="77777777" w:rsidR="00407397" w:rsidRPr="00F93E55" w:rsidRDefault="00407397" w:rsidP="00407397">
      <w:pPr>
        <w:rPr>
          <w:rFonts w:ascii="Arial" w:hAnsi="Arial" w:cs="Arial"/>
          <w:i/>
          <w:szCs w:val="20"/>
          <w:lang w:val="hu-HU" w:bidi="th-TH"/>
        </w:rPr>
      </w:pPr>
      <w:r w:rsidRPr="00F93E55">
        <w:rPr>
          <w:rFonts w:ascii="Arial" w:hAnsi="Arial" w:cs="Arial"/>
          <w:i/>
          <w:iCs/>
          <w:lang w:val="hu-HU"/>
        </w:rPr>
        <w:t xml:space="preserve">Globális amerikai márkaként a </w:t>
      </w:r>
      <w:r w:rsidRPr="00F93E55">
        <w:rPr>
          <w:rFonts w:ascii="Arial" w:hAnsi="Arial" w:cs="Arial"/>
          <w:b/>
          <w:i/>
          <w:iCs/>
          <w:lang w:val="hu-HU"/>
        </w:rPr>
        <w:t>Ford</w:t>
      </w:r>
      <w:r w:rsidRPr="00F93E55">
        <w:rPr>
          <w:rFonts w:ascii="Arial" w:hAnsi="Arial" w:cs="Arial"/>
          <w:i/>
          <w:iCs/>
          <w:lang w:val="hu-HU"/>
        </w:rPr>
        <w:t xml:space="preserve"> már több mint 100 éve az európai gazdaság és társadalom aktív szereplője; a vállalat elkötelezett a mozgás szabadsága iránt, ugyanilyen fontossággal kezelve a bolygóról és egymásról való gondoskodást is. A vállalat Model e, Ford Pro és Ford Blue üzletágainak működésével összehangolt Ford+ terv felgyorsítja a Ford európai átalakítását, hogy 2035-re megvalósulhasson a tisztán elektromos alapú, széndioxid-semleges jövő. A vállalat ezt új, előremutató elektromos járművekkel alapozza meg, amelyeket az európai autósok igényeit szem előtt tartva terveztek meg és innovatív szolgáltatásokkal támogatnak, elősegítve az emberek egymás közti kapcsolattartását, a közösségek fejlődését és a vállalkozások gyarapodását. A Ford 50 önálló európai piacon forgalmazza és szervizeli járműveit; ez a tevékenység magában foglalja a Ford Motor Credit Company, a Ford Ügyfélszolgálat és 14 gyártóüzem (nyolc saját tulajdonú vállalat és hat nem összevont közös vállalkozás) működését, négy központtal: a németországi Kölnben, a spanyolországi Valenciában, valamint vegyesvállalatainknál a romániai Krajovában és a törökországi Kocaeliben. Saját tulajdonú és összevont vegyesvállalataiban a Ford mintegy 34.000 embert, illetve a nem összevont közös vállalkozásokkal együtt mintegy 54.000 embert foglalkoztat Európában. Amennyiben több információra van szüksége a Fordról, termékeiről vagy a Ford Credit vállalatról, kérjük, </w:t>
      </w:r>
      <w:r w:rsidRPr="00F93E55">
        <w:rPr>
          <w:rFonts w:ascii="Arial" w:hAnsi="Arial" w:cs="Arial"/>
          <w:i/>
          <w:szCs w:val="20"/>
          <w:lang w:val="hu-HU" w:bidi="th-TH"/>
        </w:rPr>
        <w:t xml:space="preserve">keresse fel a </w:t>
      </w:r>
      <w:hyperlink r:id="rId15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6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honlapot</w:t>
      </w:r>
      <w:r w:rsidRPr="00F93E55">
        <w:rPr>
          <w:rFonts w:ascii="Arial" w:hAnsi="Arial" w:cs="Arial"/>
          <w:i/>
          <w:iCs/>
          <w:lang w:val="hu-HU"/>
        </w:rPr>
        <w:t>.</w:t>
      </w:r>
    </w:p>
    <w:p w14:paraId="120407FF" w14:textId="77777777" w:rsidR="00407397" w:rsidRPr="00DC1CCC" w:rsidRDefault="00407397" w:rsidP="00407397">
      <w:pPr>
        <w:rPr>
          <w:rFonts w:ascii="Arial" w:hAnsi="Arial" w:cs="Arial"/>
          <w:i/>
          <w:szCs w:val="20"/>
          <w:lang w:val="hu-HU" w:bidi="th-TH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407397" w:rsidRPr="00EA6A51" w14:paraId="68A8E648" w14:textId="77777777" w:rsidTr="00F15581">
        <w:trPr>
          <w:trHeight w:val="229"/>
        </w:trPr>
        <w:tc>
          <w:tcPr>
            <w:tcW w:w="1792" w:type="dxa"/>
          </w:tcPr>
          <w:p w14:paraId="3FB38A64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65D1067A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1EF26298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53BD26C0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1A84832C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407397" w:rsidRPr="00EA6A51" w14:paraId="3F07B7B0" w14:textId="77777777" w:rsidTr="00F15581">
        <w:trPr>
          <w:trHeight w:val="933"/>
        </w:trPr>
        <w:tc>
          <w:tcPr>
            <w:tcW w:w="1792" w:type="dxa"/>
          </w:tcPr>
          <w:p w14:paraId="329733F2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DB091F2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29DBD23F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711D92ED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169A7859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407397" w:rsidRPr="00EA6A51" w14:paraId="407F5971" w14:textId="77777777" w:rsidTr="00F15581">
        <w:trPr>
          <w:trHeight w:val="245"/>
        </w:trPr>
        <w:tc>
          <w:tcPr>
            <w:tcW w:w="1792" w:type="dxa"/>
          </w:tcPr>
          <w:p w14:paraId="261EAE1C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020A337B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5C6597D9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70972D53" w14:textId="77777777" w:rsidR="00407397" w:rsidRPr="00EA6A51" w:rsidRDefault="00407397" w:rsidP="00407397">
      <w:pPr>
        <w:rPr>
          <w:rFonts w:ascii="Arial" w:hAnsi="Arial" w:cs="Arial"/>
          <w:i/>
          <w:sz w:val="22"/>
          <w:szCs w:val="22"/>
          <w:lang w:val="hu-HU"/>
        </w:rPr>
      </w:pPr>
    </w:p>
    <w:p w14:paraId="72B2AADB" w14:textId="77777777" w:rsidR="00407397" w:rsidRPr="00EA6A51" w:rsidRDefault="00407397" w:rsidP="00407397">
      <w:pPr>
        <w:rPr>
          <w:rFonts w:ascii="Arial" w:hAnsi="Arial" w:cs="Arial"/>
          <w:lang w:val="hu-HU"/>
        </w:rPr>
      </w:pPr>
    </w:p>
    <w:p w14:paraId="10E6FDB2" w14:textId="77777777" w:rsidR="00C05421" w:rsidRPr="00EA6A51" w:rsidRDefault="00C05421" w:rsidP="00407397">
      <w:pPr>
        <w:rPr>
          <w:rFonts w:ascii="Arial" w:hAnsi="Arial" w:cs="Arial"/>
          <w:lang w:val="hu-HU"/>
        </w:rPr>
      </w:pPr>
    </w:p>
    <w:sectPr w:rsidR="00C05421" w:rsidRPr="00EA6A51" w:rsidSect="00A86BB6"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9BF81" w14:textId="77777777" w:rsidR="007D5C1F" w:rsidRDefault="007D5C1F">
      <w:r>
        <w:separator/>
      </w:r>
    </w:p>
  </w:endnote>
  <w:endnote w:type="continuationSeparator" w:id="0">
    <w:p w14:paraId="1703D896" w14:textId="77777777" w:rsidR="007D5C1F" w:rsidRDefault="007D5C1F">
      <w:r>
        <w:continuationSeparator/>
      </w:r>
    </w:p>
  </w:endnote>
  <w:endnote w:type="continuationNotice" w:id="1">
    <w:p w14:paraId="3FEA6F5A" w14:textId="77777777" w:rsidR="007D5C1F" w:rsidRDefault="007D5C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46D8B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8CA62A1" w:rsidR="00EA6A51" w:rsidRDefault="00EA6A5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r w:rsidR="0042273D">
            <w:fldChar w:fldCharType="begin"/>
          </w:r>
          <w:r w:rsidR="0042273D">
            <w:instrText xml:space="preserve"> HYPERLINK "http://www.mynewsdesk.com/hu/ford-magyarorszag" </w:instrText>
          </w:r>
          <w:r w:rsidR="0042273D">
            <w:fldChar w:fldCharType="separate"/>
          </w:r>
          <w:r w:rsidRPr="00DD46A6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Ford Magyarország sajtószobájába</w:t>
          </w:r>
          <w:r w:rsidR="0042273D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, angol nyelvű anyagokért a </w:t>
          </w:r>
          <w:r w:rsidR="0042273D">
            <w:fldChar w:fldCharType="begin"/>
          </w:r>
          <w:r w:rsidR="0042273D">
            <w:instrText xml:space="preserve"> HYPERLINK "http://www.fordmedia</w:instrText>
          </w:r>
          <w:r w:rsidR="0042273D">
            <w:instrText xml:space="preserve">.eu" </w:instrText>
          </w:r>
          <w:r w:rsidR="0042273D">
            <w:fldChar w:fldCharType="separate"/>
          </w:r>
          <w:r w:rsidRPr="004D70CB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www.fordmedia.eu</w:t>
          </w:r>
          <w:r w:rsidR="0042273D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1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r w:rsidR="0042273D">
            <w:fldChar w:fldCharType="begin"/>
          </w:r>
          <w:r w:rsidR="0042273D">
            <w:instrText xml:space="preserve"> HYPERLINK "https://www.facebook.com/fordmagyarorszag/" </w:instrText>
          </w:r>
          <w:r w:rsidR="0042273D">
            <w:fldChar w:fldCharType="separate"/>
          </w:r>
          <w:r w:rsidRPr="009A7A26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t>https://www.facebook.com/fordmagyarorszag/</w:t>
          </w:r>
          <w:r w:rsidR="0042273D">
            <w:rPr>
              <w:rStyle w:val="Hyperlink"/>
              <w:rFonts w:ascii="Arial" w:hAnsi="Arial" w:cs="Arial"/>
              <w:sz w:val="18"/>
              <w:szCs w:val="18"/>
              <w:lang w:val="hu-HU"/>
            </w:rPr>
            <w:fldChar w:fldCharType="end"/>
          </w:r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3CDCD" w14:textId="77777777" w:rsidR="007D5C1F" w:rsidRDefault="007D5C1F">
      <w:r>
        <w:separator/>
      </w:r>
    </w:p>
  </w:footnote>
  <w:footnote w:type="continuationSeparator" w:id="0">
    <w:p w14:paraId="109F0CF6" w14:textId="77777777" w:rsidR="007D5C1F" w:rsidRDefault="007D5C1F">
      <w:r>
        <w:continuationSeparator/>
      </w:r>
    </w:p>
  </w:footnote>
  <w:footnote w:type="continuationNotice" w:id="1">
    <w:p w14:paraId="4644D561" w14:textId="77777777" w:rsidR="007D5C1F" w:rsidRDefault="007D5C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66707E16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3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42273D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3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42273D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1DB0894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7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42273D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6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7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42273D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7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3E1E632E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8A903F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EA6A51">
      <w:rPr>
        <w:rFonts w:ascii="Book Antiqua" w:hAnsi="Book Antiqua"/>
        <w:smallCaps/>
        <w:position w:val="132"/>
        <w:sz w:val="48"/>
        <w:szCs w:val="48"/>
      </w:rPr>
      <w:t>Hírek</w:t>
    </w:r>
    <w:proofErr w:type="spellEnd"/>
    <w:r w:rsidR="00E72470">
      <w:rPr>
        <w:rFonts w:ascii="Book Antiqua" w:hAnsi="Book Antiqua"/>
        <w:smallCaps/>
        <w:position w:val="132"/>
        <w:sz w:val="48"/>
        <w:szCs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175150171">
    <w:abstractNumId w:val="6"/>
  </w:num>
  <w:num w:numId="2" w16cid:durableId="958299657">
    <w:abstractNumId w:val="10"/>
  </w:num>
  <w:num w:numId="3" w16cid:durableId="1696343306">
    <w:abstractNumId w:val="1"/>
  </w:num>
  <w:num w:numId="4" w16cid:durableId="347558667">
    <w:abstractNumId w:val="0"/>
  </w:num>
  <w:num w:numId="5" w16cid:durableId="645931945">
    <w:abstractNumId w:val="4"/>
  </w:num>
  <w:num w:numId="6" w16cid:durableId="1465807134">
    <w:abstractNumId w:val="5"/>
  </w:num>
  <w:num w:numId="7" w16cid:durableId="1941715631">
    <w:abstractNumId w:val="2"/>
  </w:num>
  <w:num w:numId="8" w16cid:durableId="1169295064">
    <w:abstractNumId w:val="7"/>
  </w:num>
  <w:num w:numId="9" w16cid:durableId="2137410230">
    <w:abstractNumId w:val="3"/>
  </w:num>
  <w:num w:numId="10" w16cid:durableId="1129277272">
    <w:abstractNumId w:val="9"/>
  </w:num>
  <w:num w:numId="11" w16cid:durableId="1872562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155EA"/>
    <w:rsid w:val="00016A8F"/>
    <w:rsid w:val="000226E3"/>
    <w:rsid w:val="00025F09"/>
    <w:rsid w:val="00030BE3"/>
    <w:rsid w:val="00032866"/>
    <w:rsid w:val="00034052"/>
    <w:rsid w:val="0003719F"/>
    <w:rsid w:val="0004008F"/>
    <w:rsid w:val="00040C3F"/>
    <w:rsid w:val="00043CC2"/>
    <w:rsid w:val="00046B67"/>
    <w:rsid w:val="000514A0"/>
    <w:rsid w:val="00055343"/>
    <w:rsid w:val="00056220"/>
    <w:rsid w:val="00057071"/>
    <w:rsid w:val="0006148A"/>
    <w:rsid w:val="00065A35"/>
    <w:rsid w:val="000718CE"/>
    <w:rsid w:val="000721BF"/>
    <w:rsid w:val="00072E71"/>
    <w:rsid w:val="00073C43"/>
    <w:rsid w:val="000744EC"/>
    <w:rsid w:val="0008047A"/>
    <w:rsid w:val="000806A3"/>
    <w:rsid w:val="00080B7B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D07FE"/>
    <w:rsid w:val="000D1111"/>
    <w:rsid w:val="000D1657"/>
    <w:rsid w:val="000D1A69"/>
    <w:rsid w:val="000D23F8"/>
    <w:rsid w:val="000D36A1"/>
    <w:rsid w:val="000D7907"/>
    <w:rsid w:val="000E0777"/>
    <w:rsid w:val="000E3777"/>
    <w:rsid w:val="000F06A6"/>
    <w:rsid w:val="000F1D02"/>
    <w:rsid w:val="000F4327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2182"/>
    <w:rsid w:val="00122D50"/>
    <w:rsid w:val="001257CC"/>
    <w:rsid w:val="00127591"/>
    <w:rsid w:val="001305FF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CAC"/>
    <w:rsid w:val="00157668"/>
    <w:rsid w:val="001578FC"/>
    <w:rsid w:val="00167D97"/>
    <w:rsid w:val="00167E84"/>
    <w:rsid w:val="001711B2"/>
    <w:rsid w:val="00172D67"/>
    <w:rsid w:val="001752F2"/>
    <w:rsid w:val="001759F4"/>
    <w:rsid w:val="00177D5E"/>
    <w:rsid w:val="001813EA"/>
    <w:rsid w:val="0018272C"/>
    <w:rsid w:val="00184697"/>
    <w:rsid w:val="0018630C"/>
    <w:rsid w:val="00187787"/>
    <w:rsid w:val="00187C20"/>
    <w:rsid w:val="00190AF0"/>
    <w:rsid w:val="00191E20"/>
    <w:rsid w:val="0019291E"/>
    <w:rsid w:val="00192CF1"/>
    <w:rsid w:val="00195C18"/>
    <w:rsid w:val="001961D7"/>
    <w:rsid w:val="001964C7"/>
    <w:rsid w:val="001966BA"/>
    <w:rsid w:val="00196891"/>
    <w:rsid w:val="001970B5"/>
    <w:rsid w:val="001A0F91"/>
    <w:rsid w:val="001A33B0"/>
    <w:rsid w:val="001A340C"/>
    <w:rsid w:val="001A34A6"/>
    <w:rsid w:val="001A7AAE"/>
    <w:rsid w:val="001B27A4"/>
    <w:rsid w:val="001B6874"/>
    <w:rsid w:val="001C0950"/>
    <w:rsid w:val="001C133E"/>
    <w:rsid w:val="001C155C"/>
    <w:rsid w:val="001C2609"/>
    <w:rsid w:val="001D1292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F1E"/>
    <w:rsid w:val="001F3DFE"/>
    <w:rsid w:val="001F3E62"/>
    <w:rsid w:val="001F4466"/>
    <w:rsid w:val="001F4B74"/>
    <w:rsid w:val="001F5530"/>
    <w:rsid w:val="001F724D"/>
    <w:rsid w:val="00200B81"/>
    <w:rsid w:val="002029FA"/>
    <w:rsid w:val="00203BBC"/>
    <w:rsid w:val="00205055"/>
    <w:rsid w:val="0021072B"/>
    <w:rsid w:val="00212750"/>
    <w:rsid w:val="00212FCC"/>
    <w:rsid w:val="0021571A"/>
    <w:rsid w:val="00215A87"/>
    <w:rsid w:val="00215ABF"/>
    <w:rsid w:val="002213F2"/>
    <w:rsid w:val="00224E28"/>
    <w:rsid w:val="002344C3"/>
    <w:rsid w:val="00235840"/>
    <w:rsid w:val="002400CA"/>
    <w:rsid w:val="002400F3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7ABD"/>
    <w:rsid w:val="002839F5"/>
    <w:rsid w:val="00284FAB"/>
    <w:rsid w:val="0028665A"/>
    <w:rsid w:val="00293613"/>
    <w:rsid w:val="002947F4"/>
    <w:rsid w:val="00295716"/>
    <w:rsid w:val="00296330"/>
    <w:rsid w:val="0029743A"/>
    <w:rsid w:val="002978B4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A7"/>
    <w:rsid w:val="002E2CCE"/>
    <w:rsid w:val="002E36A6"/>
    <w:rsid w:val="002E4398"/>
    <w:rsid w:val="002E5306"/>
    <w:rsid w:val="002E59B9"/>
    <w:rsid w:val="002E5D32"/>
    <w:rsid w:val="002E62B9"/>
    <w:rsid w:val="002F129B"/>
    <w:rsid w:val="002F3058"/>
    <w:rsid w:val="002F31FD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3E54"/>
    <w:rsid w:val="003253F5"/>
    <w:rsid w:val="00326786"/>
    <w:rsid w:val="00326AC3"/>
    <w:rsid w:val="003307B9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3ADE"/>
    <w:rsid w:val="00354D9C"/>
    <w:rsid w:val="003554C5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A0303"/>
    <w:rsid w:val="003A11F9"/>
    <w:rsid w:val="003A1BF5"/>
    <w:rsid w:val="003A1EFB"/>
    <w:rsid w:val="003A6776"/>
    <w:rsid w:val="003A68D9"/>
    <w:rsid w:val="003A6AFB"/>
    <w:rsid w:val="003A6B94"/>
    <w:rsid w:val="003A6D22"/>
    <w:rsid w:val="003B5735"/>
    <w:rsid w:val="003B5885"/>
    <w:rsid w:val="003B64FE"/>
    <w:rsid w:val="003B6B42"/>
    <w:rsid w:val="003B7088"/>
    <w:rsid w:val="003B7866"/>
    <w:rsid w:val="003B78AD"/>
    <w:rsid w:val="003C0C76"/>
    <w:rsid w:val="003C2465"/>
    <w:rsid w:val="003C2746"/>
    <w:rsid w:val="003C3197"/>
    <w:rsid w:val="003C6368"/>
    <w:rsid w:val="003C6E47"/>
    <w:rsid w:val="003D3286"/>
    <w:rsid w:val="003D3796"/>
    <w:rsid w:val="003E23D3"/>
    <w:rsid w:val="003E433A"/>
    <w:rsid w:val="003E7F1A"/>
    <w:rsid w:val="003F0205"/>
    <w:rsid w:val="003F1C51"/>
    <w:rsid w:val="003F5411"/>
    <w:rsid w:val="003F7D1E"/>
    <w:rsid w:val="00402AA7"/>
    <w:rsid w:val="004038EE"/>
    <w:rsid w:val="00403B99"/>
    <w:rsid w:val="004053D1"/>
    <w:rsid w:val="004054B2"/>
    <w:rsid w:val="004059FA"/>
    <w:rsid w:val="00407397"/>
    <w:rsid w:val="00410D3B"/>
    <w:rsid w:val="00410F0E"/>
    <w:rsid w:val="0041324C"/>
    <w:rsid w:val="00416EBB"/>
    <w:rsid w:val="004217E8"/>
    <w:rsid w:val="00421B0E"/>
    <w:rsid w:val="0042273D"/>
    <w:rsid w:val="00424FD5"/>
    <w:rsid w:val="004314F0"/>
    <w:rsid w:val="004354E4"/>
    <w:rsid w:val="00435D77"/>
    <w:rsid w:val="00440C67"/>
    <w:rsid w:val="00442B23"/>
    <w:rsid w:val="00442FC6"/>
    <w:rsid w:val="00444450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1E75"/>
    <w:rsid w:val="004720C4"/>
    <w:rsid w:val="00472D4C"/>
    <w:rsid w:val="00474F21"/>
    <w:rsid w:val="004752EA"/>
    <w:rsid w:val="00475FE5"/>
    <w:rsid w:val="004812A5"/>
    <w:rsid w:val="00484C76"/>
    <w:rsid w:val="00487209"/>
    <w:rsid w:val="004874D1"/>
    <w:rsid w:val="0048761F"/>
    <w:rsid w:val="00491AC2"/>
    <w:rsid w:val="004930DC"/>
    <w:rsid w:val="0049356A"/>
    <w:rsid w:val="0049636D"/>
    <w:rsid w:val="00496F63"/>
    <w:rsid w:val="00496F84"/>
    <w:rsid w:val="00497B93"/>
    <w:rsid w:val="004A2587"/>
    <w:rsid w:val="004A329F"/>
    <w:rsid w:val="004A5AB5"/>
    <w:rsid w:val="004A5F32"/>
    <w:rsid w:val="004A747E"/>
    <w:rsid w:val="004B0C65"/>
    <w:rsid w:val="004B24CE"/>
    <w:rsid w:val="004B2E57"/>
    <w:rsid w:val="004B2F24"/>
    <w:rsid w:val="004B45F0"/>
    <w:rsid w:val="004B7656"/>
    <w:rsid w:val="004B7AA2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1BCC"/>
    <w:rsid w:val="00502B4A"/>
    <w:rsid w:val="00503641"/>
    <w:rsid w:val="00505AD1"/>
    <w:rsid w:val="0051023E"/>
    <w:rsid w:val="00511A85"/>
    <w:rsid w:val="00513636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32D6"/>
    <w:rsid w:val="00553E24"/>
    <w:rsid w:val="00554D40"/>
    <w:rsid w:val="00555D90"/>
    <w:rsid w:val="00556102"/>
    <w:rsid w:val="00556B4E"/>
    <w:rsid w:val="00560A9F"/>
    <w:rsid w:val="00562400"/>
    <w:rsid w:val="005624C4"/>
    <w:rsid w:val="00564B7F"/>
    <w:rsid w:val="0056622C"/>
    <w:rsid w:val="0056765B"/>
    <w:rsid w:val="00571C65"/>
    <w:rsid w:val="0057322C"/>
    <w:rsid w:val="005752A0"/>
    <w:rsid w:val="0057574A"/>
    <w:rsid w:val="00575CC2"/>
    <w:rsid w:val="0057634E"/>
    <w:rsid w:val="00576371"/>
    <w:rsid w:val="00577404"/>
    <w:rsid w:val="00577CEE"/>
    <w:rsid w:val="005850BC"/>
    <w:rsid w:val="00587F2D"/>
    <w:rsid w:val="0059252F"/>
    <w:rsid w:val="00593A5F"/>
    <w:rsid w:val="005944E6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5EF6"/>
    <w:rsid w:val="005A601E"/>
    <w:rsid w:val="005A7BBF"/>
    <w:rsid w:val="005B0F23"/>
    <w:rsid w:val="005B12E6"/>
    <w:rsid w:val="005B2BD7"/>
    <w:rsid w:val="005B2CBB"/>
    <w:rsid w:val="005B3FA7"/>
    <w:rsid w:val="005B4441"/>
    <w:rsid w:val="005B64EE"/>
    <w:rsid w:val="005B7054"/>
    <w:rsid w:val="005B7AC7"/>
    <w:rsid w:val="005C013C"/>
    <w:rsid w:val="005C2083"/>
    <w:rsid w:val="005D468E"/>
    <w:rsid w:val="005D5DC7"/>
    <w:rsid w:val="005D6699"/>
    <w:rsid w:val="005E1039"/>
    <w:rsid w:val="005E1B3C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F96"/>
    <w:rsid w:val="005F1561"/>
    <w:rsid w:val="005F5D87"/>
    <w:rsid w:val="005F790B"/>
    <w:rsid w:val="005F7D2A"/>
    <w:rsid w:val="006015CD"/>
    <w:rsid w:val="00605D2B"/>
    <w:rsid w:val="00607A93"/>
    <w:rsid w:val="00610C0E"/>
    <w:rsid w:val="0061147A"/>
    <w:rsid w:val="006118A3"/>
    <w:rsid w:val="00611DD0"/>
    <w:rsid w:val="00616A1B"/>
    <w:rsid w:val="00616E41"/>
    <w:rsid w:val="00617364"/>
    <w:rsid w:val="0062033B"/>
    <w:rsid w:val="00620827"/>
    <w:rsid w:val="00620F46"/>
    <w:rsid w:val="0062122C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72AB1"/>
    <w:rsid w:val="0067304F"/>
    <w:rsid w:val="006753E5"/>
    <w:rsid w:val="00676EB1"/>
    <w:rsid w:val="006774ED"/>
    <w:rsid w:val="00681A01"/>
    <w:rsid w:val="00684AF8"/>
    <w:rsid w:val="00684DED"/>
    <w:rsid w:val="00690062"/>
    <w:rsid w:val="006908C7"/>
    <w:rsid w:val="00690F5B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C00F0"/>
    <w:rsid w:val="006C20C5"/>
    <w:rsid w:val="006C2A77"/>
    <w:rsid w:val="006C2A95"/>
    <w:rsid w:val="006C41AD"/>
    <w:rsid w:val="006C4592"/>
    <w:rsid w:val="006C7D12"/>
    <w:rsid w:val="006D0A38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771"/>
    <w:rsid w:val="006F772F"/>
    <w:rsid w:val="006F7FE7"/>
    <w:rsid w:val="00702676"/>
    <w:rsid w:val="00703202"/>
    <w:rsid w:val="007038EF"/>
    <w:rsid w:val="007040D9"/>
    <w:rsid w:val="00704D0E"/>
    <w:rsid w:val="00705ED8"/>
    <w:rsid w:val="00711E67"/>
    <w:rsid w:val="007169BB"/>
    <w:rsid w:val="0072215B"/>
    <w:rsid w:val="00722765"/>
    <w:rsid w:val="00723979"/>
    <w:rsid w:val="007242E7"/>
    <w:rsid w:val="007246EF"/>
    <w:rsid w:val="00726B92"/>
    <w:rsid w:val="00731DDC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5184"/>
    <w:rsid w:val="007457FF"/>
    <w:rsid w:val="00746C29"/>
    <w:rsid w:val="007500D8"/>
    <w:rsid w:val="00750535"/>
    <w:rsid w:val="00750DD5"/>
    <w:rsid w:val="00751031"/>
    <w:rsid w:val="00754583"/>
    <w:rsid w:val="00755551"/>
    <w:rsid w:val="0075653C"/>
    <w:rsid w:val="00756C0D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B2E"/>
    <w:rsid w:val="007D5C1F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233D"/>
    <w:rsid w:val="007F405B"/>
    <w:rsid w:val="007F73E2"/>
    <w:rsid w:val="00805A84"/>
    <w:rsid w:val="008065C8"/>
    <w:rsid w:val="00806AB3"/>
    <w:rsid w:val="008115D4"/>
    <w:rsid w:val="00811B7C"/>
    <w:rsid w:val="0081277E"/>
    <w:rsid w:val="00813AC7"/>
    <w:rsid w:val="00814D9F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ED4"/>
    <w:rsid w:val="008C0B1A"/>
    <w:rsid w:val="008C1A2F"/>
    <w:rsid w:val="008C4BAE"/>
    <w:rsid w:val="008C4DF7"/>
    <w:rsid w:val="008C4FE0"/>
    <w:rsid w:val="008C67EA"/>
    <w:rsid w:val="008C760E"/>
    <w:rsid w:val="008C78FE"/>
    <w:rsid w:val="008D0B5F"/>
    <w:rsid w:val="008D2397"/>
    <w:rsid w:val="008D26AB"/>
    <w:rsid w:val="008D26E8"/>
    <w:rsid w:val="008D3D03"/>
    <w:rsid w:val="008D45EA"/>
    <w:rsid w:val="008D69E1"/>
    <w:rsid w:val="008E260B"/>
    <w:rsid w:val="008E2EF1"/>
    <w:rsid w:val="008E4045"/>
    <w:rsid w:val="008E55F9"/>
    <w:rsid w:val="008E5E72"/>
    <w:rsid w:val="008F08C6"/>
    <w:rsid w:val="008F1EF1"/>
    <w:rsid w:val="008F2235"/>
    <w:rsid w:val="008F2E9C"/>
    <w:rsid w:val="008F506C"/>
    <w:rsid w:val="008F50FC"/>
    <w:rsid w:val="008F55C0"/>
    <w:rsid w:val="008F55FB"/>
    <w:rsid w:val="008F5C3B"/>
    <w:rsid w:val="009011D3"/>
    <w:rsid w:val="00901342"/>
    <w:rsid w:val="00901659"/>
    <w:rsid w:val="00901EBE"/>
    <w:rsid w:val="0090593B"/>
    <w:rsid w:val="00906A5D"/>
    <w:rsid w:val="00912F95"/>
    <w:rsid w:val="00912FB7"/>
    <w:rsid w:val="00915A81"/>
    <w:rsid w:val="0092034C"/>
    <w:rsid w:val="00920634"/>
    <w:rsid w:val="0092086A"/>
    <w:rsid w:val="00921B69"/>
    <w:rsid w:val="00922588"/>
    <w:rsid w:val="009227FA"/>
    <w:rsid w:val="00923A8B"/>
    <w:rsid w:val="009260A8"/>
    <w:rsid w:val="00931820"/>
    <w:rsid w:val="0093284B"/>
    <w:rsid w:val="00932AFA"/>
    <w:rsid w:val="009344DC"/>
    <w:rsid w:val="009412AD"/>
    <w:rsid w:val="009416D6"/>
    <w:rsid w:val="00942571"/>
    <w:rsid w:val="00942583"/>
    <w:rsid w:val="009447C0"/>
    <w:rsid w:val="00944D6B"/>
    <w:rsid w:val="009459A1"/>
    <w:rsid w:val="00945EDA"/>
    <w:rsid w:val="00951145"/>
    <w:rsid w:val="00952CAE"/>
    <w:rsid w:val="009534A8"/>
    <w:rsid w:val="009543A9"/>
    <w:rsid w:val="00955C45"/>
    <w:rsid w:val="00955F32"/>
    <w:rsid w:val="009572F3"/>
    <w:rsid w:val="00962299"/>
    <w:rsid w:val="00962CE5"/>
    <w:rsid w:val="00963788"/>
    <w:rsid w:val="00965477"/>
    <w:rsid w:val="00966A5F"/>
    <w:rsid w:val="0096752C"/>
    <w:rsid w:val="0097052F"/>
    <w:rsid w:val="00971617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2DBE"/>
    <w:rsid w:val="00994644"/>
    <w:rsid w:val="009A1B4B"/>
    <w:rsid w:val="009A7C0D"/>
    <w:rsid w:val="009A7DC9"/>
    <w:rsid w:val="009B2363"/>
    <w:rsid w:val="009B60E4"/>
    <w:rsid w:val="009B685C"/>
    <w:rsid w:val="009C1BFC"/>
    <w:rsid w:val="009C3F36"/>
    <w:rsid w:val="009C73DB"/>
    <w:rsid w:val="009C7425"/>
    <w:rsid w:val="009C745A"/>
    <w:rsid w:val="009D067E"/>
    <w:rsid w:val="009D0C95"/>
    <w:rsid w:val="009D0E66"/>
    <w:rsid w:val="009D1579"/>
    <w:rsid w:val="009D1C34"/>
    <w:rsid w:val="009D23C7"/>
    <w:rsid w:val="009D4F41"/>
    <w:rsid w:val="009D637D"/>
    <w:rsid w:val="009D7549"/>
    <w:rsid w:val="009E02F8"/>
    <w:rsid w:val="009E13D7"/>
    <w:rsid w:val="009E2411"/>
    <w:rsid w:val="009E2941"/>
    <w:rsid w:val="009E2D82"/>
    <w:rsid w:val="009E356D"/>
    <w:rsid w:val="009E4303"/>
    <w:rsid w:val="009E67C2"/>
    <w:rsid w:val="009E7AC2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5423"/>
    <w:rsid w:val="00A15517"/>
    <w:rsid w:val="00A15EFA"/>
    <w:rsid w:val="00A17BA7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A87"/>
    <w:rsid w:val="00A437B6"/>
    <w:rsid w:val="00A50257"/>
    <w:rsid w:val="00A51278"/>
    <w:rsid w:val="00A5455A"/>
    <w:rsid w:val="00A54D68"/>
    <w:rsid w:val="00A560DC"/>
    <w:rsid w:val="00A56FB3"/>
    <w:rsid w:val="00A64122"/>
    <w:rsid w:val="00A65301"/>
    <w:rsid w:val="00A67DAB"/>
    <w:rsid w:val="00A71E53"/>
    <w:rsid w:val="00A72D89"/>
    <w:rsid w:val="00A754C6"/>
    <w:rsid w:val="00A7624F"/>
    <w:rsid w:val="00A7739A"/>
    <w:rsid w:val="00A80EAE"/>
    <w:rsid w:val="00A81EFB"/>
    <w:rsid w:val="00A826E2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65CE"/>
    <w:rsid w:val="00AA71AB"/>
    <w:rsid w:val="00AB15BA"/>
    <w:rsid w:val="00AB20AB"/>
    <w:rsid w:val="00AB3DAE"/>
    <w:rsid w:val="00AB4019"/>
    <w:rsid w:val="00AB6C50"/>
    <w:rsid w:val="00AB7854"/>
    <w:rsid w:val="00AC0854"/>
    <w:rsid w:val="00AC45FD"/>
    <w:rsid w:val="00AC47F2"/>
    <w:rsid w:val="00AD2768"/>
    <w:rsid w:val="00AD3059"/>
    <w:rsid w:val="00AD3469"/>
    <w:rsid w:val="00AD354E"/>
    <w:rsid w:val="00AD7A2E"/>
    <w:rsid w:val="00AE0C18"/>
    <w:rsid w:val="00AE0FD2"/>
    <w:rsid w:val="00AE4769"/>
    <w:rsid w:val="00AE4B3F"/>
    <w:rsid w:val="00AE7B9F"/>
    <w:rsid w:val="00AF0353"/>
    <w:rsid w:val="00AF0730"/>
    <w:rsid w:val="00AF1455"/>
    <w:rsid w:val="00AF2C99"/>
    <w:rsid w:val="00AF334F"/>
    <w:rsid w:val="00AF4D64"/>
    <w:rsid w:val="00B002A8"/>
    <w:rsid w:val="00B00CD7"/>
    <w:rsid w:val="00B0103E"/>
    <w:rsid w:val="00B03109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448E"/>
    <w:rsid w:val="00B25A65"/>
    <w:rsid w:val="00B26283"/>
    <w:rsid w:val="00B26F7B"/>
    <w:rsid w:val="00B27525"/>
    <w:rsid w:val="00B32151"/>
    <w:rsid w:val="00B32F39"/>
    <w:rsid w:val="00B3486B"/>
    <w:rsid w:val="00B36A81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3937"/>
    <w:rsid w:val="00BA5115"/>
    <w:rsid w:val="00BA5C8C"/>
    <w:rsid w:val="00BA7D01"/>
    <w:rsid w:val="00BB105E"/>
    <w:rsid w:val="00BB1071"/>
    <w:rsid w:val="00BB1CB5"/>
    <w:rsid w:val="00BB580B"/>
    <w:rsid w:val="00BC00D7"/>
    <w:rsid w:val="00BC0E73"/>
    <w:rsid w:val="00BC0FCF"/>
    <w:rsid w:val="00BC1C4D"/>
    <w:rsid w:val="00BC272F"/>
    <w:rsid w:val="00BC663E"/>
    <w:rsid w:val="00BC6C93"/>
    <w:rsid w:val="00BC7683"/>
    <w:rsid w:val="00BC7B90"/>
    <w:rsid w:val="00BD0E3C"/>
    <w:rsid w:val="00BD2D98"/>
    <w:rsid w:val="00BD3EAB"/>
    <w:rsid w:val="00BE3133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5682"/>
    <w:rsid w:val="00C27327"/>
    <w:rsid w:val="00C305F7"/>
    <w:rsid w:val="00C330AD"/>
    <w:rsid w:val="00C33A82"/>
    <w:rsid w:val="00C33CB2"/>
    <w:rsid w:val="00C343F0"/>
    <w:rsid w:val="00C36F28"/>
    <w:rsid w:val="00C3719E"/>
    <w:rsid w:val="00C3EAE5"/>
    <w:rsid w:val="00C4263E"/>
    <w:rsid w:val="00C454B7"/>
    <w:rsid w:val="00C46185"/>
    <w:rsid w:val="00C46506"/>
    <w:rsid w:val="00C50E9C"/>
    <w:rsid w:val="00C50EAB"/>
    <w:rsid w:val="00C50FCE"/>
    <w:rsid w:val="00C5245D"/>
    <w:rsid w:val="00C52CF9"/>
    <w:rsid w:val="00C52F23"/>
    <w:rsid w:val="00C53509"/>
    <w:rsid w:val="00C61FB9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6EA"/>
    <w:rsid w:val="00C81EC8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03C5"/>
    <w:rsid w:val="00CC2696"/>
    <w:rsid w:val="00CC3474"/>
    <w:rsid w:val="00CC3914"/>
    <w:rsid w:val="00CC4A8A"/>
    <w:rsid w:val="00CC6342"/>
    <w:rsid w:val="00CD5895"/>
    <w:rsid w:val="00CD5DDC"/>
    <w:rsid w:val="00CD6665"/>
    <w:rsid w:val="00CE0847"/>
    <w:rsid w:val="00CE24DE"/>
    <w:rsid w:val="00CE26C1"/>
    <w:rsid w:val="00CE296B"/>
    <w:rsid w:val="00CE36A0"/>
    <w:rsid w:val="00CE5928"/>
    <w:rsid w:val="00CE6DC4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463"/>
    <w:rsid w:val="00D41040"/>
    <w:rsid w:val="00D415F9"/>
    <w:rsid w:val="00D4358A"/>
    <w:rsid w:val="00D450B8"/>
    <w:rsid w:val="00D45C86"/>
    <w:rsid w:val="00D46D8B"/>
    <w:rsid w:val="00D47DE7"/>
    <w:rsid w:val="00D4F1C8"/>
    <w:rsid w:val="00D56094"/>
    <w:rsid w:val="00D567F7"/>
    <w:rsid w:val="00D56974"/>
    <w:rsid w:val="00D622FD"/>
    <w:rsid w:val="00D64B1B"/>
    <w:rsid w:val="00D64C6F"/>
    <w:rsid w:val="00D66F6E"/>
    <w:rsid w:val="00D74A6B"/>
    <w:rsid w:val="00D751C7"/>
    <w:rsid w:val="00D753B0"/>
    <w:rsid w:val="00D765D5"/>
    <w:rsid w:val="00D76601"/>
    <w:rsid w:val="00D77617"/>
    <w:rsid w:val="00D77DEC"/>
    <w:rsid w:val="00D81594"/>
    <w:rsid w:val="00D82259"/>
    <w:rsid w:val="00D836F4"/>
    <w:rsid w:val="00D84D5E"/>
    <w:rsid w:val="00D87E7B"/>
    <w:rsid w:val="00D92451"/>
    <w:rsid w:val="00D93EFD"/>
    <w:rsid w:val="00DA14BB"/>
    <w:rsid w:val="00DA24A2"/>
    <w:rsid w:val="00DA3E3E"/>
    <w:rsid w:val="00DA41FE"/>
    <w:rsid w:val="00DA6E47"/>
    <w:rsid w:val="00DB2C2A"/>
    <w:rsid w:val="00DB2ECD"/>
    <w:rsid w:val="00DB34D2"/>
    <w:rsid w:val="00DB44CC"/>
    <w:rsid w:val="00DB50F6"/>
    <w:rsid w:val="00DB76A9"/>
    <w:rsid w:val="00DC1666"/>
    <w:rsid w:val="00DC1CCC"/>
    <w:rsid w:val="00DC3301"/>
    <w:rsid w:val="00DC526D"/>
    <w:rsid w:val="00DC7EC8"/>
    <w:rsid w:val="00DD0DD7"/>
    <w:rsid w:val="00DD34C3"/>
    <w:rsid w:val="00DD375A"/>
    <w:rsid w:val="00DD3AED"/>
    <w:rsid w:val="00DD3B9C"/>
    <w:rsid w:val="00DE122C"/>
    <w:rsid w:val="00DE418E"/>
    <w:rsid w:val="00DE461A"/>
    <w:rsid w:val="00DF2410"/>
    <w:rsid w:val="00DF4DF0"/>
    <w:rsid w:val="00DF4DFC"/>
    <w:rsid w:val="00DF7B90"/>
    <w:rsid w:val="00E00458"/>
    <w:rsid w:val="00E00F38"/>
    <w:rsid w:val="00E04BDA"/>
    <w:rsid w:val="00E0667A"/>
    <w:rsid w:val="00E10005"/>
    <w:rsid w:val="00E11571"/>
    <w:rsid w:val="00E13367"/>
    <w:rsid w:val="00E16398"/>
    <w:rsid w:val="00E17594"/>
    <w:rsid w:val="00E20CA3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85A"/>
    <w:rsid w:val="00E47C37"/>
    <w:rsid w:val="00E47F2E"/>
    <w:rsid w:val="00E530FD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5785"/>
    <w:rsid w:val="00E77130"/>
    <w:rsid w:val="00E773B8"/>
    <w:rsid w:val="00E855CD"/>
    <w:rsid w:val="00E8773F"/>
    <w:rsid w:val="00E90CB8"/>
    <w:rsid w:val="00E90CF3"/>
    <w:rsid w:val="00E91A38"/>
    <w:rsid w:val="00E92A8F"/>
    <w:rsid w:val="00E92C09"/>
    <w:rsid w:val="00E94DD3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A14"/>
    <w:rsid w:val="00ED58E8"/>
    <w:rsid w:val="00ED5909"/>
    <w:rsid w:val="00EE3338"/>
    <w:rsid w:val="00EE5031"/>
    <w:rsid w:val="00EE66DC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05E94"/>
    <w:rsid w:val="00F07FA2"/>
    <w:rsid w:val="00F116D2"/>
    <w:rsid w:val="00F16104"/>
    <w:rsid w:val="00F164A6"/>
    <w:rsid w:val="00F17888"/>
    <w:rsid w:val="00F218C4"/>
    <w:rsid w:val="00F21AA5"/>
    <w:rsid w:val="00F254AA"/>
    <w:rsid w:val="00F25AB6"/>
    <w:rsid w:val="00F26970"/>
    <w:rsid w:val="00F27208"/>
    <w:rsid w:val="00F274CE"/>
    <w:rsid w:val="00F330FE"/>
    <w:rsid w:val="00F34534"/>
    <w:rsid w:val="00F35940"/>
    <w:rsid w:val="00F35E9E"/>
    <w:rsid w:val="00F36B39"/>
    <w:rsid w:val="00F40641"/>
    <w:rsid w:val="00F40789"/>
    <w:rsid w:val="00F424DD"/>
    <w:rsid w:val="00F4639D"/>
    <w:rsid w:val="00F47D41"/>
    <w:rsid w:val="00F5045A"/>
    <w:rsid w:val="00F51E9F"/>
    <w:rsid w:val="00F529B8"/>
    <w:rsid w:val="00F53B5F"/>
    <w:rsid w:val="00F623ED"/>
    <w:rsid w:val="00F70346"/>
    <w:rsid w:val="00F70F59"/>
    <w:rsid w:val="00F71A14"/>
    <w:rsid w:val="00F751F8"/>
    <w:rsid w:val="00F7642D"/>
    <w:rsid w:val="00F8066F"/>
    <w:rsid w:val="00F80CE5"/>
    <w:rsid w:val="00F822C1"/>
    <w:rsid w:val="00F825EC"/>
    <w:rsid w:val="00F83C25"/>
    <w:rsid w:val="00F877B1"/>
    <w:rsid w:val="00F90015"/>
    <w:rsid w:val="00F900CD"/>
    <w:rsid w:val="00F9328A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6090"/>
    <w:rsid w:val="00FD625F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C187402"/>
  <w15:docId w15:val="{B3B5440B-4981-4D2D-AB39-66E06267D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8F55FB"/>
  </w:style>
  <w:style w:type="table" w:styleId="TableGrid">
    <w:name w:val="Table Grid"/>
    <w:basedOn w:val="TableNormal"/>
    <w:rsid w:val="00AB15BA"/>
    <w:rPr>
      <w:rFonts w:asciiTheme="minorHAnsi" w:eastAsiaTheme="minorHAnsi" w:hAnsiTheme="minorHAnsi" w:cstheme="minorBidi"/>
      <w:sz w:val="22"/>
      <w:szCs w:val="22"/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957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orporate.ford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axalta.com/content/dam/New%20Axalta%20Corporate%20Website/Images/Color/axalta-2022-global-automotive-color-popularity-report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ford.hu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corporate.ford.com" TargetMode="External"/><Relationship Id="rId23" Type="http://schemas.microsoft.com/office/2019/05/relationships/documenttasks" Target="documenttasks/documenttasks1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ford.hu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s://ford.hu/linkedin" TargetMode="External"/><Relationship Id="rId5" Type="http://schemas.openxmlformats.org/officeDocument/2006/relationships/image" Target="media/image2.png"/><Relationship Id="rId4" Type="http://schemas.openxmlformats.org/officeDocument/2006/relationships/hyperlink" Target="https://www.facebook.com/fordmagyarorszag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6A44970-B6EE-44DA-9D06-8EBA493015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4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1</Words>
  <Characters>7942</Characters>
  <Application>Microsoft Office Word</Application>
  <DocSecurity>0</DocSecurity>
  <Lines>66</Lines>
  <Paragraphs>1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9075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Gyorke, Orsolya (O.)</cp:lastModifiedBy>
  <cp:revision>2</cp:revision>
  <cp:lastPrinted>2022-12-08T20:07:00Z</cp:lastPrinted>
  <dcterms:created xsi:type="dcterms:W3CDTF">2023-04-25T09:09:00Z</dcterms:created>
  <dcterms:modified xsi:type="dcterms:W3CDTF">2023-04-25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